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yo-this-is-a-size-2-heading"/>
      <w:bookmarkEnd w:id="21"/>
      <w:r>
        <w:t xml:space="preserve">YO This is a Size 2 Heading</w:t>
      </w:r>
    </w:p>
    <w:p>
      <w:pPr>
        <w:pStyle w:val="FirstParagraph"/>
      </w:pPr>
      <w:r>
        <w:t xml:space="preserve">more text</w:t>
      </w:r>
    </w:p>
    <w:p>
      <w:pPr>
        <w:pStyle w:val="BodyText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3" w:name="adding-chunks"/>
      <w:bookmarkEnd w:id="23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4" w:name="html-version"/>
      <w:bookmarkEnd w:id="24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5" w:name="packages"/>
      <w:bookmarkEnd w:id="25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b02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7:00Z</dcterms:created>
  <dcterms:modified xsi:type="dcterms:W3CDTF">2019-09-03T18:47:00Z</dcterms:modified>
</cp:coreProperties>
</file>